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7D0A5" w14:textId="1F3C3996" w:rsidR="005573E1" w:rsidRDefault="0088532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E9BE8" wp14:editId="59D9FA58">
                <wp:simplePos x="0" y="0"/>
                <wp:positionH relativeFrom="column">
                  <wp:posOffset>570368</wp:posOffset>
                </wp:positionH>
                <wp:positionV relativeFrom="paragraph">
                  <wp:posOffset>-9053</wp:posOffset>
                </wp:positionV>
                <wp:extent cx="5724525" cy="32385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3B95EC" w14:textId="56C25689" w:rsidR="00A31AFF" w:rsidRPr="00FF2A8F" w:rsidRDefault="000A01AB" w:rsidP="00885323">
                            <w:pPr>
                              <w:spacing w:line="240" w:lineRule="auto"/>
                              <w:jc w:val="right"/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19</w:t>
                            </w:r>
                            <w:r w:rsidR="00885323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November </w:t>
                            </w:r>
                            <w:r w:rsid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(Sun) </w:t>
                            </w:r>
                            <w:r w:rsidR="00885323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–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1</w:t>
                            </w:r>
                            <w:r w:rsidR="00A31AFF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December</w:t>
                            </w:r>
                            <w:r w:rsid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(Fri)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, 2023 </w:t>
                            </w:r>
                            <w:r w:rsidR="00A31AFF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/</w:t>
                            </w:r>
                            <w:r w:rsidR="00885323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</w:t>
                            </w:r>
                            <w:r w:rsidR="00A31AFF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Grafton Campus, </w:t>
                            </w:r>
                            <w:r w:rsidR="00532895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the</w:t>
                            </w:r>
                            <w:r w:rsidR="00885323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</w:t>
                            </w:r>
                            <w:r w:rsidR="00A31AFF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University of Auckl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5E9BE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4.9pt;margin-top:-.7pt;width:450.7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" fillcolor="white [3201]" stroked="f" strokeweight=".5pt">
                <v:textbox>
                  <w:txbxContent>
                    <w:p w14:paraId="593B95EC" w14:textId="56C25689" w:rsidR="00A31AFF" w:rsidRPr="00FF2A8F" w:rsidRDefault="000A01AB" w:rsidP="00885323">
                      <w:pPr>
                        <w:spacing w:line="240" w:lineRule="auto"/>
                        <w:jc w:val="right"/>
                        <w:rPr>
                          <w:rFonts w:ascii="Calibri" w:hAnsi="Calibri" w:cs="Calibri"/>
                          <w:b/>
                          <w:color w:val="FF0000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FF0000"/>
                        </w:rPr>
                        <w:t>19</w:t>
                      </w:r>
                      <w:r w:rsidR="00885323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November </w:t>
                      </w:r>
                      <w:r w:rsid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(Sun) </w:t>
                      </w:r>
                      <w:r w:rsidR="00885323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– </w:t>
                      </w:r>
                      <w:r>
                        <w:rPr>
                          <w:rFonts w:ascii="Calibri" w:hAnsi="Calibri" w:cs="Calibri"/>
                          <w:b/>
                          <w:color w:val="FF0000"/>
                        </w:rPr>
                        <w:t>1</w:t>
                      </w:r>
                      <w:r w:rsidR="00A31AFF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December</w:t>
                      </w:r>
                      <w:r w:rsid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(Fri)</w:t>
                      </w:r>
                      <w:r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, 2023 </w:t>
                      </w:r>
                      <w:r w:rsidR="00A31AFF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>/</w:t>
                      </w:r>
                      <w:r w:rsidR="00885323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</w:t>
                      </w:r>
                      <w:r w:rsidR="00A31AFF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Grafton Campus, </w:t>
                      </w:r>
                      <w:r w:rsidR="00532895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>the</w:t>
                      </w:r>
                      <w:r w:rsidR="00885323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</w:t>
                      </w:r>
                      <w:r w:rsidR="00A31AFF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>University of Auckland</w:t>
                      </w:r>
                    </w:p>
                  </w:txbxContent>
                </v:textbox>
              </v:shape>
            </w:pict>
          </mc:Fallback>
        </mc:AlternateContent>
      </w:r>
    </w:p>
    <w:p w14:paraId="2C7970C6" w14:textId="37347E8E" w:rsidR="00E80D36" w:rsidRDefault="00E80D36">
      <w:pPr>
        <w:rPr>
          <w:noProof/>
        </w:rPr>
      </w:pPr>
      <w:r>
        <w:rPr>
          <w:noProof/>
        </w:rPr>
        <w:drawing>
          <wp:inline distT="0" distB="0" distL="0" distR="0" wp14:anchorId="6C0E12C0" wp14:editId="7C071819">
            <wp:extent cx="6191250" cy="1942465"/>
            <wp:effectExtent l="0" t="0" r="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8" r="5868"/>
                    <a:stretch/>
                  </pic:blipFill>
                  <pic:spPr bwMode="auto">
                    <a:xfrm>
                      <a:off x="0" y="0"/>
                      <a:ext cx="6193271" cy="1943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5D3617" w14:textId="40FCCB4B" w:rsidR="001F59BD" w:rsidRPr="001F59BD" w:rsidRDefault="00885323" w:rsidP="001F59BD">
      <w:pPr>
        <w:spacing w:before="16"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="Arial" w:hAnsi="Calibri" w:cs="Calibri"/>
          <w:color w:val="231F20"/>
          <w:spacing w:val="-15"/>
          <w:w w:val="105"/>
          <w:sz w:val="24"/>
          <w:szCs w:val="24"/>
        </w:rPr>
        <w:t xml:space="preserve">   </w:t>
      </w:r>
      <w:r w:rsidR="001F59BD" w:rsidRPr="005573E1">
        <w:rPr>
          <w:rFonts w:ascii="Calibri" w:eastAsia="Arial" w:hAnsi="Calibri" w:cs="Calibri"/>
          <w:color w:val="231F20"/>
          <w:spacing w:val="-15"/>
          <w:w w:val="105"/>
          <w:sz w:val="24"/>
          <w:szCs w:val="24"/>
          <w:highlight w:val="yellow"/>
        </w:rPr>
        <w:t>T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o</w:t>
      </w:r>
      <w:r w:rsidR="001F59BD" w:rsidRPr="005573E1">
        <w:rPr>
          <w:rFonts w:ascii="Calibri" w:eastAsia="Arial" w:hAnsi="Calibri" w:cs="Calibri"/>
          <w:color w:val="231F20"/>
          <w:spacing w:val="-10"/>
          <w:w w:val="105"/>
          <w:sz w:val="24"/>
          <w:szCs w:val="24"/>
          <w:highlight w:val="yellow"/>
        </w:rPr>
        <w:t xml:space="preserve"> formally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regi</w:t>
      </w:r>
      <w:r w:rsidR="001F59BD" w:rsidRPr="005573E1">
        <w:rPr>
          <w:rFonts w:ascii="Calibri" w:eastAsia="Arial" w:hAnsi="Calibri" w:cs="Calibri"/>
          <w:color w:val="231F20"/>
          <w:spacing w:val="3"/>
          <w:w w:val="105"/>
          <w:sz w:val="24"/>
          <w:szCs w:val="24"/>
          <w:highlight w:val="yellow"/>
        </w:rPr>
        <w:t>s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te</w:t>
      </w:r>
      <w:r w:rsidR="001F59BD" w:rsidRPr="005573E1">
        <w:rPr>
          <w:rFonts w:ascii="Calibri" w:eastAsia="Arial" w:hAnsi="Calibri" w:cs="Calibri"/>
          <w:color w:val="231F20"/>
          <w:spacing w:val="-15"/>
          <w:w w:val="105"/>
          <w:sz w:val="24"/>
          <w:szCs w:val="24"/>
          <w:highlight w:val="yellow"/>
        </w:rPr>
        <w:t>r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,</w:t>
      </w:r>
      <w:r w:rsidR="001F59BD" w:rsidRPr="005573E1">
        <w:rPr>
          <w:rFonts w:ascii="Calibri" w:eastAsia="Arial" w:hAnsi="Calibri" w:cs="Calibri"/>
          <w:color w:val="231F20"/>
          <w:spacing w:val="-10"/>
          <w:w w:val="105"/>
          <w:sz w:val="24"/>
          <w:szCs w:val="24"/>
          <w:highlight w:val="yellow"/>
        </w:rPr>
        <w:t xml:space="preserve">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compl</w:t>
      </w:r>
      <w:r w:rsidR="001F59BD" w:rsidRPr="005573E1">
        <w:rPr>
          <w:rFonts w:ascii="Calibri" w:eastAsia="Arial" w:hAnsi="Calibri" w:cs="Calibri"/>
          <w:color w:val="231F20"/>
          <w:spacing w:val="1"/>
          <w:w w:val="105"/>
          <w:sz w:val="24"/>
          <w:szCs w:val="24"/>
          <w:highlight w:val="yellow"/>
        </w:rPr>
        <w:t>e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te</w:t>
      </w:r>
      <w:r w:rsidR="001F59BD" w:rsidRPr="005573E1">
        <w:rPr>
          <w:rFonts w:ascii="Calibri" w:eastAsia="Arial" w:hAnsi="Calibri" w:cs="Calibri"/>
          <w:color w:val="231F20"/>
          <w:spacing w:val="-9"/>
          <w:w w:val="105"/>
          <w:sz w:val="24"/>
          <w:szCs w:val="24"/>
          <w:highlight w:val="yellow"/>
        </w:rPr>
        <w:t xml:space="preserve">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this</w:t>
      </w:r>
      <w:r w:rsidR="001F59BD" w:rsidRPr="005573E1">
        <w:rPr>
          <w:rFonts w:ascii="Calibri" w:eastAsia="Arial" w:hAnsi="Calibri" w:cs="Calibri"/>
          <w:color w:val="231F20"/>
          <w:spacing w:val="-10"/>
          <w:w w:val="105"/>
          <w:sz w:val="24"/>
          <w:szCs w:val="24"/>
          <w:highlight w:val="yellow"/>
        </w:rPr>
        <w:t xml:space="preserve">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fo</w:t>
      </w:r>
      <w:r w:rsidR="001F59BD" w:rsidRPr="005573E1">
        <w:rPr>
          <w:rFonts w:ascii="Calibri" w:eastAsia="Arial" w:hAnsi="Calibri" w:cs="Calibri"/>
          <w:color w:val="231F20"/>
          <w:spacing w:val="2"/>
          <w:w w:val="105"/>
          <w:sz w:val="24"/>
          <w:szCs w:val="24"/>
          <w:highlight w:val="yellow"/>
        </w:rPr>
        <w:t>r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m and email</w:t>
      </w:r>
      <w:r w:rsidR="001F59BD" w:rsidRPr="005573E1">
        <w:rPr>
          <w:rFonts w:ascii="Calibri" w:eastAsia="Arial" w:hAnsi="Calibri" w:cs="Calibri"/>
          <w:color w:val="231F20"/>
          <w:spacing w:val="11"/>
          <w:w w:val="105"/>
          <w:sz w:val="24"/>
          <w:szCs w:val="24"/>
          <w:highlight w:val="yellow"/>
        </w:rPr>
        <w:t xml:space="preserve">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 xml:space="preserve">to </w:t>
      </w:r>
      <w:hyperlink r:id="rId6">
        <w:r w:rsidR="001F59BD" w:rsidRPr="005573E1">
          <w:rPr>
            <w:rFonts w:ascii="Calibri" w:eastAsia="Arial" w:hAnsi="Calibri" w:cs="Calibri"/>
            <w:color w:val="0000FF"/>
            <w:w w:val="105"/>
            <w:sz w:val="24"/>
            <w:szCs w:val="24"/>
            <w:highlight w:val="yellow"/>
          </w:rPr>
          <w:t>fracpadmin@au</w:t>
        </w:r>
        <w:r w:rsidR="001F59BD" w:rsidRPr="005573E1">
          <w:rPr>
            <w:rFonts w:ascii="Calibri" w:eastAsia="Arial" w:hAnsi="Calibri" w:cs="Calibri"/>
            <w:color w:val="0000FF"/>
            <w:spacing w:val="1"/>
            <w:w w:val="105"/>
            <w:sz w:val="24"/>
            <w:szCs w:val="24"/>
            <w:highlight w:val="yellow"/>
          </w:rPr>
          <w:t>c</w:t>
        </w:r>
        <w:r w:rsidR="001F59BD" w:rsidRPr="005573E1">
          <w:rPr>
            <w:rFonts w:ascii="Calibri" w:eastAsia="Arial" w:hAnsi="Calibri" w:cs="Calibri"/>
            <w:color w:val="0000FF"/>
            <w:w w:val="105"/>
            <w:sz w:val="24"/>
            <w:szCs w:val="24"/>
            <w:highlight w:val="yellow"/>
          </w:rPr>
          <w:t>kland.ac.nz</w:t>
        </w:r>
      </w:hyperlink>
      <w:r w:rsidR="00DB0AA9" w:rsidRPr="005573E1">
        <w:rPr>
          <w:rFonts w:ascii="Calibri" w:eastAsia="Arial" w:hAnsi="Calibri" w:cs="Calibri"/>
          <w:color w:val="0000FF"/>
          <w:w w:val="105"/>
          <w:sz w:val="24"/>
          <w:szCs w:val="24"/>
          <w:highlight w:val="yellow"/>
        </w:rPr>
        <w:t xml:space="preserve"> </w:t>
      </w:r>
      <w:r w:rsidR="00DB0AA9" w:rsidRPr="005573E1">
        <w:rPr>
          <w:rFonts w:ascii="Calibri" w:eastAsia="Arial" w:hAnsi="Calibri" w:cs="Calibri"/>
          <w:color w:val="FF0000"/>
          <w:w w:val="105"/>
          <w:sz w:val="24"/>
          <w:szCs w:val="24"/>
          <w:highlight w:val="yellow"/>
        </w:rPr>
        <w:t xml:space="preserve">by </w:t>
      </w:r>
      <w:r w:rsidR="000A01AB">
        <w:rPr>
          <w:rFonts w:ascii="Calibri" w:eastAsia="Arial" w:hAnsi="Calibri" w:cs="Calibri"/>
          <w:color w:val="FF0000"/>
          <w:w w:val="105"/>
          <w:sz w:val="24"/>
          <w:szCs w:val="24"/>
          <w:highlight w:val="yellow"/>
        </w:rPr>
        <w:t>9</w:t>
      </w:r>
      <w:r w:rsidR="005573E1" w:rsidRPr="005573E1">
        <w:rPr>
          <w:rFonts w:ascii="Calibri" w:eastAsia="Arial" w:hAnsi="Calibri" w:cs="Calibri"/>
          <w:color w:val="FF0000"/>
          <w:w w:val="105"/>
          <w:sz w:val="24"/>
          <w:szCs w:val="24"/>
          <w:highlight w:val="yellow"/>
        </w:rPr>
        <w:t xml:space="preserve"> July (Sun).</w:t>
      </w:r>
    </w:p>
    <w:p w14:paraId="3355FFE1" w14:textId="6E50F550" w:rsidR="000C0A29" w:rsidRDefault="003570DB" w:rsidP="005573E1">
      <w:pPr>
        <w:jc w:val="center"/>
        <w:rPr>
          <w:rFonts w:ascii="Calibri" w:hAnsi="Calibri" w:cs="Calibri"/>
          <w:b/>
          <w:sz w:val="40"/>
          <w:szCs w:val="40"/>
        </w:rPr>
      </w:pPr>
      <w:r w:rsidRPr="001F59BD">
        <w:rPr>
          <w:rFonts w:ascii="Calibri" w:hAnsi="Calibri" w:cs="Calibri"/>
          <w:b/>
          <w:sz w:val="40"/>
          <w:szCs w:val="40"/>
        </w:rPr>
        <w:t>Registration Form</w:t>
      </w:r>
    </w:p>
    <w:p w14:paraId="32DFED2F" w14:textId="77777777" w:rsidR="005573E1" w:rsidRPr="005573E1" w:rsidRDefault="005573E1" w:rsidP="005573E1">
      <w:pPr>
        <w:rPr>
          <w:rFonts w:ascii="Calibri" w:hAnsi="Calibri" w:cs="Calibri"/>
          <w:b/>
          <w:sz w:val="10"/>
          <w:szCs w:val="10"/>
        </w:rPr>
      </w:pPr>
    </w:p>
    <w:p w14:paraId="05461736" w14:textId="25B9B8B1" w:rsidR="001F59BD" w:rsidRDefault="00CA7BC7" w:rsidP="00CA7BC7">
      <w:pPr>
        <w:pStyle w:val="BodyText"/>
        <w:tabs>
          <w:tab w:val="left" w:pos="4904"/>
        </w:tabs>
        <w:spacing w:line="276" w:lineRule="auto"/>
        <w:ind w:left="0"/>
        <w:rPr>
          <w:rFonts w:ascii="Calibri" w:hAnsi="Calibri" w:cs="Calibri"/>
          <w:b/>
          <w:color w:val="231F20"/>
          <w:w w:val="95"/>
          <w:sz w:val="24"/>
          <w:szCs w:val="24"/>
        </w:rPr>
      </w:pPr>
      <w:r>
        <w:rPr>
          <w:rFonts w:ascii="Calibri" w:hAnsi="Calibri" w:cs="Calibri"/>
          <w:b/>
          <w:color w:val="231F20"/>
          <w:spacing w:val="-1"/>
          <w:w w:val="95"/>
          <w:sz w:val="24"/>
          <w:szCs w:val="24"/>
        </w:rPr>
        <w:t xml:space="preserve">1. </w:t>
      </w:r>
      <w:r w:rsidR="003570DB" w:rsidRPr="001F59BD">
        <w:rPr>
          <w:rFonts w:ascii="Calibri" w:hAnsi="Calibri" w:cs="Calibri"/>
          <w:b/>
          <w:color w:val="231F20"/>
          <w:spacing w:val="-1"/>
          <w:w w:val="95"/>
          <w:sz w:val="24"/>
          <w:szCs w:val="24"/>
        </w:rPr>
        <w:t>N</w:t>
      </w:r>
      <w:r w:rsidR="003570DB" w:rsidRPr="001F59BD">
        <w:rPr>
          <w:rFonts w:ascii="Calibri" w:hAnsi="Calibri" w:cs="Calibri"/>
          <w:b/>
          <w:color w:val="231F20"/>
          <w:w w:val="95"/>
          <w:sz w:val="24"/>
          <w:szCs w:val="24"/>
        </w:rPr>
        <w:t>ame</w:t>
      </w:r>
      <w:r w:rsidR="001F59BD">
        <w:rPr>
          <w:rFonts w:ascii="Calibri" w:hAnsi="Calibri" w:cs="Calibri"/>
          <w:b/>
          <w:color w:val="231F20"/>
          <w:w w:val="95"/>
          <w:sz w:val="24"/>
          <w:szCs w:val="24"/>
        </w:rPr>
        <w:t>:</w:t>
      </w:r>
    </w:p>
    <w:p w14:paraId="4405DEC0" w14:textId="1EEA5DFA" w:rsidR="001F59BD" w:rsidRPr="00CA7BC7" w:rsidRDefault="001F59BD" w:rsidP="00CA7BC7">
      <w:pPr>
        <w:pStyle w:val="BodyText"/>
        <w:tabs>
          <w:tab w:val="left" w:pos="4907"/>
        </w:tabs>
        <w:spacing w:line="276" w:lineRule="auto"/>
        <w:ind w:left="0"/>
        <w:rPr>
          <w:rFonts w:ascii="Calibri" w:hAnsi="Calibri" w:cs="Calibri"/>
          <w:b/>
          <w:color w:val="231F20"/>
          <w:sz w:val="24"/>
          <w:szCs w:val="24"/>
        </w:rPr>
      </w:pPr>
      <w:r w:rsidRPr="00D73E6B">
        <w:rPr>
          <w:rFonts w:ascii="Calibri" w:hAnsi="Calibri" w:cs="Calibri"/>
          <w:color w:val="231F20"/>
          <w:w w:val="85"/>
          <w:sz w:val="24"/>
          <w:szCs w:val="24"/>
        </w:rPr>
        <w:t xml:space="preserve">                                                                                      </w:t>
      </w:r>
    </w:p>
    <w:p w14:paraId="303F4897" w14:textId="4B5AF3F0" w:rsidR="001F59BD" w:rsidRPr="001F59BD" w:rsidRDefault="00CA7BC7" w:rsidP="00CA7BC7">
      <w:pPr>
        <w:pStyle w:val="BodyText"/>
        <w:tabs>
          <w:tab w:val="left" w:pos="4907"/>
        </w:tabs>
        <w:spacing w:before="81" w:line="276" w:lineRule="auto"/>
        <w:ind w:left="0"/>
        <w:rPr>
          <w:rFonts w:ascii="Calibri" w:hAnsi="Calibri" w:cs="Calibri"/>
          <w:b/>
          <w:color w:val="231F20"/>
          <w:sz w:val="24"/>
          <w:szCs w:val="24"/>
          <w:u w:val="single" w:color="221E1F"/>
        </w:rPr>
      </w:pPr>
      <w:r w:rsidRPr="00CA7BC7">
        <w:rPr>
          <w:rFonts w:ascii="Calibri" w:hAnsi="Calibri" w:cs="Calibri"/>
          <w:b/>
          <w:color w:val="231F20"/>
          <w:spacing w:val="-1"/>
          <w:w w:val="90"/>
          <w:sz w:val="24"/>
          <w:szCs w:val="24"/>
        </w:rPr>
        <w:t>2.</w:t>
      </w:r>
      <w:r>
        <w:rPr>
          <w:rFonts w:ascii="Calibri" w:hAnsi="Calibri" w:cs="Calibri"/>
          <w:b/>
          <w:color w:val="231F20"/>
          <w:spacing w:val="-1"/>
          <w:w w:val="90"/>
          <w:sz w:val="24"/>
          <w:szCs w:val="24"/>
        </w:rPr>
        <w:t xml:space="preserve"> </w:t>
      </w:r>
      <w:r w:rsidR="003570DB" w:rsidRPr="001F59BD">
        <w:rPr>
          <w:rFonts w:ascii="Calibri" w:hAnsi="Calibri" w:cs="Calibri"/>
          <w:b/>
          <w:color w:val="231F20"/>
          <w:spacing w:val="-1"/>
          <w:w w:val="90"/>
          <w:sz w:val="24"/>
          <w:szCs w:val="24"/>
        </w:rPr>
        <w:t>A</w:t>
      </w:r>
      <w:r w:rsidR="003570DB" w:rsidRPr="001F59BD">
        <w:rPr>
          <w:rFonts w:ascii="Calibri" w:hAnsi="Calibri" w:cs="Calibri"/>
          <w:b/>
          <w:color w:val="231F20"/>
          <w:w w:val="90"/>
          <w:sz w:val="24"/>
          <w:szCs w:val="24"/>
        </w:rPr>
        <w:t>ddress</w:t>
      </w:r>
      <w:r w:rsidR="001F59BD">
        <w:rPr>
          <w:rFonts w:ascii="Calibri" w:hAnsi="Calibri" w:cs="Calibri"/>
          <w:b/>
          <w:color w:val="231F20"/>
          <w:spacing w:val="-6"/>
          <w:sz w:val="24"/>
          <w:szCs w:val="24"/>
        </w:rPr>
        <w:t xml:space="preserve">: </w:t>
      </w:r>
    </w:p>
    <w:p w14:paraId="06D0955C" w14:textId="77777777" w:rsidR="001F59BD" w:rsidRPr="001F59BD" w:rsidRDefault="001F59BD" w:rsidP="00885323">
      <w:pPr>
        <w:pStyle w:val="BodyText"/>
        <w:tabs>
          <w:tab w:val="left" w:pos="4907"/>
        </w:tabs>
        <w:spacing w:before="81" w:line="276" w:lineRule="auto"/>
        <w:ind w:left="110"/>
        <w:rPr>
          <w:rFonts w:ascii="Calibri" w:hAnsi="Calibri" w:cs="Calibri"/>
          <w:b/>
          <w:color w:val="231F20"/>
          <w:sz w:val="24"/>
          <w:szCs w:val="24"/>
          <w:u w:val="single" w:color="221E1F"/>
        </w:rPr>
      </w:pPr>
      <w:r w:rsidRPr="001F59BD">
        <w:rPr>
          <w:rFonts w:ascii="Calibri" w:hAnsi="Calibri" w:cs="Calibri"/>
          <w:b/>
          <w:color w:val="231F20"/>
          <w:sz w:val="24"/>
          <w:szCs w:val="24"/>
          <w:u w:val="single" w:color="221E1F"/>
        </w:rPr>
        <w:t xml:space="preserve"> </w:t>
      </w:r>
    </w:p>
    <w:p w14:paraId="1D01B4FD" w14:textId="1961C2AF" w:rsidR="001E521B" w:rsidRP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sz w:val="24"/>
          <w:szCs w:val="24"/>
          <w:u w:val="single" w:color="221E1F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3. </w:t>
      </w:r>
      <w:r w:rsidR="001F59BD" w:rsidRPr="001F59BD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Phone </w:t>
      </w:r>
      <w:r w:rsidRPr="001F59BD">
        <w:rPr>
          <w:rFonts w:ascii="Calibri" w:hAnsi="Calibri" w:cs="Calibri"/>
          <w:b/>
          <w:color w:val="231F20"/>
          <w:w w:val="90"/>
          <w:sz w:val="24"/>
          <w:szCs w:val="24"/>
        </w:rPr>
        <w:t>(Mobile)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:    </w:t>
      </w:r>
      <w:r w:rsidR="001F59BD" w:rsidRPr="001F59BD">
        <w:rPr>
          <w:rFonts w:ascii="Calibri" w:hAnsi="Calibri" w:cs="Calibri"/>
          <w:b/>
          <w:color w:val="231F20"/>
          <w:sz w:val="24"/>
          <w:szCs w:val="24"/>
        </w:rPr>
        <w:t xml:space="preserve">     </w:t>
      </w:r>
      <w:r w:rsidR="001F59BD">
        <w:rPr>
          <w:rFonts w:ascii="Calibri" w:hAnsi="Calibri" w:cs="Calibri"/>
          <w:b/>
          <w:color w:val="231F20"/>
          <w:sz w:val="24"/>
          <w:szCs w:val="24"/>
        </w:rPr>
        <w:t xml:space="preserve"> </w:t>
      </w:r>
      <w:r w:rsidR="001E521B">
        <w:rPr>
          <w:rFonts w:ascii="Calibri" w:hAnsi="Calibri" w:cs="Calibri"/>
          <w:b/>
          <w:color w:val="231F20"/>
          <w:sz w:val="24"/>
          <w:szCs w:val="24"/>
        </w:rPr>
        <w:t xml:space="preserve"> </w:t>
      </w:r>
      <w:r w:rsidR="00F56312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 </w:t>
      </w:r>
    </w:p>
    <w:p w14:paraId="11C38FEA" w14:textId="6D8F7610" w:rsid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4. </w:t>
      </w:r>
      <w:r w:rsidR="001F59BD">
        <w:rPr>
          <w:rFonts w:ascii="Calibri" w:hAnsi="Calibri" w:cs="Calibri"/>
          <w:b/>
          <w:color w:val="231F20"/>
          <w:w w:val="90"/>
          <w:sz w:val="24"/>
          <w:szCs w:val="24"/>
        </w:rPr>
        <w:t>Email</w:t>
      </w:r>
      <w:r w:rsidR="00C522F4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: </w:t>
      </w:r>
    </w:p>
    <w:p w14:paraId="23F73EA2" w14:textId="23781CF6" w:rsid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5. </w:t>
      </w:r>
      <w:r w:rsidR="001F59BD">
        <w:rPr>
          <w:rFonts w:ascii="Calibri" w:hAnsi="Calibri" w:cs="Calibri"/>
          <w:b/>
          <w:color w:val="231F20"/>
          <w:w w:val="90"/>
          <w:sz w:val="24"/>
          <w:szCs w:val="24"/>
        </w:rPr>
        <w:t>Hospital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</w:t>
      </w:r>
      <w:r w:rsidR="001F59BD">
        <w:rPr>
          <w:rFonts w:ascii="Calibri" w:hAnsi="Calibri" w:cs="Calibri"/>
          <w:b/>
          <w:color w:val="231F20"/>
          <w:w w:val="90"/>
          <w:sz w:val="24"/>
          <w:szCs w:val="24"/>
        </w:rPr>
        <w:t>of Employment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in Nov-Dec 202</w:t>
      </w:r>
      <w:r w:rsidR="000A01AB">
        <w:rPr>
          <w:rFonts w:ascii="Calibri" w:hAnsi="Calibri" w:cs="Calibri"/>
          <w:b/>
          <w:color w:val="231F20"/>
          <w:w w:val="90"/>
          <w:sz w:val="24"/>
          <w:szCs w:val="24"/>
        </w:rPr>
        <w:t>3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: </w:t>
      </w:r>
    </w:p>
    <w:p w14:paraId="188CE1B0" w14:textId="1D0C3DCA" w:rsid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</w:p>
    <w:p w14:paraId="3586A35D" w14:textId="2278B69E" w:rsidR="005573E1" w:rsidRDefault="005573E1" w:rsidP="005573E1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i/>
          <w:color w:val="231F20"/>
          <w:w w:val="85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6.  Type of Registration: </w:t>
      </w:r>
      <w:r w:rsidRPr="001F59BD">
        <w:rPr>
          <w:rFonts w:ascii="Calibri" w:hAnsi="Calibri" w:cs="Calibri"/>
          <w:i/>
          <w:color w:val="231F20"/>
          <w:w w:val="85"/>
          <w:sz w:val="24"/>
          <w:szCs w:val="24"/>
        </w:rPr>
        <w:t>(Please</w:t>
      </w:r>
      <w:r w:rsidRPr="001F59BD">
        <w:rPr>
          <w:rFonts w:ascii="Calibri" w:hAnsi="Calibri" w:cs="Calibri"/>
          <w:i/>
          <w:color w:val="231F20"/>
          <w:spacing w:val="7"/>
          <w:w w:val="85"/>
          <w:sz w:val="24"/>
          <w:szCs w:val="24"/>
        </w:rPr>
        <w:t xml:space="preserve"> </w:t>
      </w:r>
      <w:r w:rsidRPr="001F59BD">
        <w:rPr>
          <w:rFonts w:ascii="Calibri" w:hAnsi="Calibri" w:cs="Calibri"/>
          <w:i/>
          <w:color w:val="231F20"/>
          <w:w w:val="85"/>
          <w:sz w:val="24"/>
          <w:szCs w:val="24"/>
        </w:rPr>
        <w:t>Highlight or Circle)</w:t>
      </w:r>
    </w:p>
    <w:p w14:paraId="0935E5F4" w14:textId="77777777" w:rsidR="005573E1" w:rsidRDefault="005573E1" w:rsidP="005573E1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</w:t>
      </w:r>
      <w:r w:rsidRP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</w:t>
      </w:r>
      <w:r w:rsidRPr="00FF2A8F">
        <w:rPr>
          <w:rFonts w:ascii="Calibri" w:hAnsi="Calibri" w:cs="Calibri"/>
          <w:color w:val="000000"/>
          <w:sz w:val="22"/>
          <w:szCs w:val="22"/>
        </w:rPr>
        <w:t>①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I have my study leave approved and I am able to attend the course in person</w:t>
      </w:r>
    </w:p>
    <w:p w14:paraId="79AB23BB" w14:textId="45AE7310" w:rsidR="005573E1" w:rsidRDefault="005573E1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 w:rsidRP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</w:t>
      </w:r>
      <w:r w:rsidRPr="00FF2A8F">
        <w:rPr>
          <w:rFonts w:ascii="Calibri" w:hAnsi="Calibri" w:cs="Calibri"/>
          <w:color w:val="000000"/>
          <w:sz w:val="22"/>
          <w:szCs w:val="22"/>
        </w:rPr>
        <w:t>②</w:t>
      </w:r>
      <w:r w:rsidRP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I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wish to attend the course in person but need more time to have my study leave approved </w:t>
      </w:r>
    </w:p>
    <w:p w14:paraId="202C3117" w14:textId="2C0AE794" w:rsidR="005573E1" w:rsidRDefault="005573E1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   ③</w:t>
      </w:r>
      <w:r w:rsidRP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I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don’t have my study leave approved and I wish to attend the course online</w:t>
      </w:r>
    </w:p>
    <w:p w14:paraId="01C98DE8" w14:textId="77777777" w:rsidR="005573E1" w:rsidRDefault="005573E1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</w:p>
    <w:p w14:paraId="6DD17E5B" w14:textId="04E565C6" w:rsidR="001F59BD" w:rsidRDefault="005573E1" w:rsidP="001E521B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>7</w:t>
      </w:r>
      <w:r w:rsid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. </w:t>
      </w:r>
      <w:r w:rsidR="000C0A29">
        <w:rPr>
          <w:rFonts w:ascii="Calibri" w:hAnsi="Calibri" w:cs="Calibri"/>
          <w:b/>
          <w:color w:val="231F20"/>
          <w:w w:val="90"/>
          <w:sz w:val="24"/>
          <w:szCs w:val="24"/>
        </w:rPr>
        <w:t>Special Dietary Requirement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>, only if you attend the course in person</w:t>
      </w:r>
      <w:r w:rsidR="000C0A29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: </w:t>
      </w:r>
      <w:r w:rsidR="00532895" w:rsidRPr="001F59BD">
        <w:rPr>
          <w:rFonts w:ascii="Calibri" w:hAnsi="Calibri" w:cs="Calibri"/>
          <w:i/>
          <w:color w:val="231F20"/>
          <w:w w:val="85"/>
          <w:sz w:val="24"/>
          <w:szCs w:val="24"/>
        </w:rPr>
        <w:t>(Please</w:t>
      </w:r>
      <w:r w:rsidR="00532895" w:rsidRPr="001F59BD">
        <w:rPr>
          <w:rFonts w:ascii="Calibri" w:hAnsi="Calibri" w:cs="Calibri"/>
          <w:i/>
          <w:color w:val="231F20"/>
          <w:spacing w:val="7"/>
          <w:w w:val="85"/>
          <w:sz w:val="24"/>
          <w:szCs w:val="24"/>
        </w:rPr>
        <w:t xml:space="preserve"> </w:t>
      </w:r>
      <w:r w:rsidR="00532895" w:rsidRPr="001F59BD">
        <w:rPr>
          <w:rFonts w:ascii="Calibri" w:hAnsi="Calibri" w:cs="Calibri"/>
          <w:i/>
          <w:color w:val="231F20"/>
          <w:w w:val="85"/>
          <w:sz w:val="24"/>
          <w:szCs w:val="24"/>
        </w:rPr>
        <w:t>Highlight or Circle)</w:t>
      </w:r>
    </w:p>
    <w:p w14:paraId="18E9490B" w14:textId="77777777" w:rsidR="00532895" w:rsidRDefault="00532895" w:rsidP="001E521B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  None   /   Vegetarian   /   Vegan   /   Gluten Free   /   Dairy Free   /   </w:t>
      </w:r>
    </w:p>
    <w:p w14:paraId="48A3F8B2" w14:textId="1C0B9754" w:rsidR="00532895" w:rsidRDefault="00532895" w:rsidP="001E521B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 Others (please specify): </w:t>
      </w:r>
    </w:p>
    <w:p w14:paraId="7E1F5E33" w14:textId="045D7560" w:rsid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</w:p>
    <w:p w14:paraId="7749549B" w14:textId="1C705222" w:rsidR="003570DB" w:rsidRDefault="00CA7BC7" w:rsidP="001E521B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8. </w:t>
      </w:r>
      <w:r w:rsidR="001F59BD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Emergency Contact during the Course (Name / Contact Phone Number): </w:t>
      </w:r>
    </w:p>
    <w:p w14:paraId="7C4E33EB" w14:textId="77777777" w:rsidR="005573E1" w:rsidRDefault="005573E1" w:rsidP="00532895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</w:p>
    <w:p w14:paraId="502611C8" w14:textId="4B32B24F" w:rsidR="001F59BD" w:rsidRPr="001E521B" w:rsidRDefault="001F59BD" w:rsidP="001F59BD">
      <w:pPr>
        <w:spacing w:line="240" w:lineRule="auto"/>
        <w:rPr>
          <w:rFonts w:ascii="Calibri" w:hAnsi="Calibri" w:cs="Calibri"/>
          <w:color w:val="FF0000"/>
        </w:rPr>
      </w:pPr>
      <w:r w:rsidRPr="001E521B">
        <w:rPr>
          <w:rFonts w:ascii="Calibri" w:hAnsi="Calibri" w:cs="Calibri"/>
          <w:color w:val="FF0000"/>
        </w:rPr>
        <w:t xml:space="preserve">Payment for the course will be via </w:t>
      </w:r>
      <w:r w:rsidR="00CA7BC7">
        <w:rPr>
          <w:rFonts w:ascii="Calibri" w:hAnsi="Calibri" w:cs="Calibri"/>
          <w:color w:val="FF0000"/>
        </w:rPr>
        <w:t xml:space="preserve">the UoA </w:t>
      </w:r>
      <w:r w:rsidRPr="001E521B">
        <w:rPr>
          <w:rFonts w:ascii="Calibri" w:hAnsi="Calibri" w:cs="Calibri"/>
          <w:color w:val="FF0000"/>
        </w:rPr>
        <w:t>online s</w:t>
      </w:r>
      <w:r w:rsidR="00CA7BC7">
        <w:rPr>
          <w:rFonts w:ascii="Calibri" w:hAnsi="Calibri" w:cs="Calibri"/>
          <w:color w:val="FF0000"/>
        </w:rPr>
        <w:t>tore</w:t>
      </w:r>
      <w:r w:rsidRPr="001E521B">
        <w:rPr>
          <w:rFonts w:ascii="Calibri" w:hAnsi="Calibri" w:cs="Calibri"/>
          <w:color w:val="FF0000"/>
        </w:rPr>
        <w:t xml:space="preserve"> </w:t>
      </w:r>
      <w:r w:rsidR="000C0A29">
        <w:rPr>
          <w:rFonts w:ascii="Calibri" w:hAnsi="Calibri" w:cs="Calibri"/>
          <w:color w:val="FF0000"/>
        </w:rPr>
        <w:t xml:space="preserve">using your credit card by </w:t>
      </w:r>
      <w:r w:rsidR="000A01AB">
        <w:rPr>
          <w:rFonts w:ascii="Calibri" w:hAnsi="Calibri" w:cs="Calibri"/>
          <w:color w:val="FF0000"/>
        </w:rPr>
        <w:t>8</w:t>
      </w:r>
      <w:r w:rsidR="000C0A29">
        <w:rPr>
          <w:rFonts w:ascii="Calibri" w:hAnsi="Calibri" w:cs="Calibri"/>
          <w:color w:val="FF0000"/>
        </w:rPr>
        <w:t xml:space="preserve"> September 202</w:t>
      </w:r>
      <w:r w:rsidR="000A01AB">
        <w:rPr>
          <w:rFonts w:ascii="Calibri" w:hAnsi="Calibri" w:cs="Calibri"/>
          <w:color w:val="FF0000"/>
        </w:rPr>
        <w:t>3</w:t>
      </w:r>
      <w:r w:rsidRPr="001E521B">
        <w:rPr>
          <w:rFonts w:ascii="Calibri" w:hAnsi="Calibri" w:cs="Calibri"/>
          <w:color w:val="FF0000"/>
        </w:rPr>
        <w:t>.</w:t>
      </w:r>
    </w:p>
    <w:p w14:paraId="5F850005" w14:textId="4407BA14" w:rsidR="001F59BD" w:rsidRPr="001E521B" w:rsidRDefault="001F59BD" w:rsidP="001F59BD">
      <w:pPr>
        <w:spacing w:line="240" w:lineRule="auto"/>
        <w:rPr>
          <w:rFonts w:ascii="Calibri" w:hAnsi="Calibri" w:cs="Calibri"/>
          <w:b/>
          <w:color w:val="FF0000"/>
        </w:rPr>
      </w:pPr>
      <w:r w:rsidRPr="001E521B">
        <w:rPr>
          <w:rFonts w:ascii="Calibri" w:hAnsi="Calibri" w:cs="Calibri"/>
          <w:color w:val="FF0000"/>
        </w:rPr>
        <w:t xml:space="preserve">You will be advised of the link </w:t>
      </w:r>
      <w:r w:rsidR="00CA7BC7">
        <w:rPr>
          <w:rFonts w:ascii="Calibri" w:hAnsi="Calibri" w:cs="Calibri"/>
          <w:color w:val="FF0000"/>
        </w:rPr>
        <w:t>to</w:t>
      </w:r>
      <w:r w:rsidR="000C0A29">
        <w:rPr>
          <w:rFonts w:ascii="Calibri" w:hAnsi="Calibri" w:cs="Calibri"/>
          <w:color w:val="FF0000"/>
        </w:rPr>
        <w:t xml:space="preserve"> the University </w:t>
      </w:r>
      <w:r w:rsidR="00CA7BC7">
        <w:rPr>
          <w:rFonts w:ascii="Calibri" w:hAnsi="Calibri" w:cs="Calibri"/>
          <w:color w:val="FF0000"/>
        </w:rPr>
        <w:t xml:space="preserve">of Auckland </w:t>
      </w:r>
      <w:r w:rsidR="000C0A29">
        <w:rPr>
          <w:rFonts w:ascii="Calibri" w:hAnsi="Calibri" w:cs="Calibri"/>
          <w:color w:val="FF0000"/>
        </w:rPr>
        <w:t>online s</w:t>
      </w:r>
      <w:r w:rsidR="00CA7BC7">
        <w:rPr>
          <w:rFonts w:ascii="Calibri" w:hAnsi="Calibri" w:cs="Calibri"/>
          <w:color w:val="FF0000"/>
        </w:rPr>
        <w:t>tore</w:t>
      </w:r>
      <w:r w:rsidR="000C0A29">
        <w:rPr>
          <w:rFonts w:ascii="Calibri" w:hAnsi="Calibri" w:cs="Calibri"/>
          <w:color w:val="FF0000"/>
        </w:rPr>
        <w:t xml:space="preserve"> </w:t>
      </w:r>
      <w:r w:rsidRPr="001E521B">
        <w:rPr>
          <w:rFonts w:ascii="Calibri" w:hAnsi="Calibri" w:cs="Calibri"/>
          <w:color w:val="FF0000"/>
        </w:rPr>
        <w:t>closer to the time.</w:t>
      </w:r>
      <w:r w:rsidR="005573E1">
        <w:rPr>
          <w:rFonts w:ascii="Calibri" w:hAnsi="Calibri" w:cs="Calibri"/>
          <w:color w:val="FF0000"/>
        </w:rPr>
        <w:t xml:space="preserve"> Thank you!! </w:t>
      </w:r>
    </w:p>
    <w:sectPr w:rsidR="001F59BD" w:rsidRPr="001E521B" w:rsidSect="003570D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F28E9"/>
    <w:multiLevelType w:val="hybridMultilevel"/>
    <w:tmpl w:val="8266F31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062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DExsjQwMDA0MjBQ0lEKTi0uzszPAykwrQUA6za6riwAAAA="/>
  </w:docVars>
  <w:rsids>
    <w:rsidRoot w:val="003570DB"/>
    <w:rsid w:val="000055AC"/>
    <w:rsid w:val="000561D5"/>
    <w:rsid w:val="00072A10"/>
    <w:rsid w:val="000A01AB"/>
    <w:rsid w:val="000A23E7"/>
    <w:rsid w:val="000A46A2"/>
    <w:rsid w:val="000C0A29"/>
    <w:rsid w:val="000C1A04"/>
    <w:rsid w:val="000F5165"/>
    <w:rsid w:val="001143FF"/>
    <w:rsid w:val="00154277"/>
    <w:rsid w:val="00197BD4"/>
    <w:rsid w:val="001E4E08"/>
    <w:rsid w:val="001E521B"/>
    <w:rsid w:val="001F1E1C"/>
    <w:rsid w:val="001F59BD"/>
    <w:rsid w:val="002207FE"/>
    <w:rsid w:val="00234413"/>
    <w:rsid w:val="00247747"/>
    <w:rsid w:val="00250A01"/>
    <w:rsid w:val="00277D15"/>
    <w:rsid w:val="00287B7D"/>
    <w:rsid w:val="00291811"/>
    <w:rsid w:val="00296101"/>
    <w:rsid w:val="002A4A14"/>
    <w:rsid w:val="002C636A"/>
    <w:rsid w:val="00326702"/>
    <w:rsid w:val="003570DB"/>
    <w:rsid w:val="0037659A"/>
    <w:rsid w:val="003A5717"/>
    <w:rsid w:val="003B05D5"/>
    <w:rsid w:val="003B36CC"/>
    <w:rsid w:val="00412344"/>
    <w:rsid w:val="004C24E3"/>
    <w:rsid w:val="004E1447"/>
    <w:rsid w:val="004E3125"/>
    <w:rsid w:val="00532895"/>
    <w:rsid w:val="005504E9"/>
    <w:rsid w:val="005573E1"/>
    <w:rsid w:val="00587465"/>
    <w:rsid w:val="005F2EAD"/>
    <w:rsid w:val="00613011"/>
    <w:rsid w:val="006679BD"/>
    <w:rsid w:val="006B134D"/>
    <w:rsid w:val="006D5836"/>
    <w:rsid w:val="006F1D82"/>
    <w:rsid w:val="00703E05"/>
    <w:rsid w:val="00797528"/>
    <w:rsid w:val="007D01B8"/>
    <w:rsid w:val="007D66CC"/>
    <w:rsid w:val="007E5B9E"/>
    <w:rsid w:val="00856808"/>
    <w:rsid w:val="008721CD"/>
    <w:rsid w:val="00881157"/>
    <w:rsid w:val="008836B3"/>
    <w:rsid w:val="00885323"/>
    <w:rsid w:val="00892119"/>
    <w:rsid w:val="008E5D93"/>
    <w:rsid w:val="008F37CF"/>
    <w:rsid w:val="00923ACF"/>
    <w:rsid w:val="00973E78"/>
    <w:rsid w:val="0097462D"/>
    <w:rsid w:val="00995A61"/>
    <w:rsid w:val="009D3E81"/>
    <w:rsid w:val="00A1422F"/>
    <w:rsid w:val="00A31AFF"/>
    <w:rsid w:val="00A4148F"/>
    <w:rsid w:val="00A5723F"/>
    <w:rsid w:val="00A90081"/>
    <w:rsid w:val="00AA52B2"/>
    <w:rsid w:val="00AD0BE7"/>
    <w:rsid w:val="00AE72E5"/>
    <w:rsid w:val="00B76F05"/>
    <w:rsid w:val="00BC3B26"/>
    <w:rsid w:val="00BE2546"/>
    <w:rsid w:val="00BF1291"/>
    <w:rsid w:val="00C522F4"/>
    <w:rsid w:val="00C61B53"/>
    <w:rsid w:val="00C73F31"/>
    <w:rsid w:val="00CA7BC7"/>
    <w:rsid w:val="00CD0B43"/>
    <w:rsid w:val="00CE1CE5"/>
    <w:rsid w:val="00D35D2B"/>
    <w:rsid w:val="00D410C3"/>
    <w:rsid w:val="00D73E6B"/>
    <w:rsid w:val="00D85B4A"/>
    <w:rsid w:val="00DA41F0"/>
    <w:rsid w:val="00DB0AA9"/>
    <w:rsid w:val="00DD156B"/>
    <w:rsid w:val="00DF3ED6"/>
    <w:rsid w:val="00E00976"/>
    <w:rsid w:val="00E36CD9"/>
    <w:rsid w:val="00E56F88"/>
    <w:rsid w:val="00E67FA1"/>
    <w:rsid w:val="00E80D36"/>
    <w:rsid w:val="00ED2E43"/>
    <w:rsid w:val="00F31D5C"/>
    <w:rsid w:val="00F457BC"/>
    <w:rsid w:val="00F525B0"/>
    <w:rsid w:val="00F53EE2"/>
    <w:rsid w:val="00F56312"/>
    <w:rsid w:val="00FB3091"/>
    <w:rsid w:val="00FF2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A1504"/>
  <w15:chartTrackingRefBased/>
  <w15:docId w15:val="{3DD39909-8583-4314-A5B4-F572F3648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570DB"/>
    <w:pPr>
      <w:widowControl w:val="0"/>
      <w:spacing w:after="0" w:line="240" w:lineRule="auto"/>
      <w:ind w:left="510"/>
    </w:pPr>
    <w:rPr>
      <w:rFonts w:ascii="Arial" w:eastAsia="Arial" w:hAnsi="Arial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570DB"/>
    <w:rPr>
      <w:rFonts w:ascii="Arial" w:eastAsia="Arial" w:hAnsi="Arial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racpadmin@auckland.ac.n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m Jung</dc:creator>
  <cp:keywords/>
  <dc:description/>
  <cp:lastModifiedBy>Arum Jung</cp:lastModifiedBy>
  <cp:revision>24</cp:revision>
  <dcterms:created xsi:type="dcterms:W3CDTF">2019-05-02T23:22:00Z</dcterms:created>
  <dcterms:modified xsi:type="dcterms:W3CDTF">2023-03-07T01:21:00Z</dcterms:modified>
</cp:coreProperties>
</file>